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Aviso público</w:t>
      </w:r>
    </w:p>
    <w:p w:rsidR="003A563D" w:rsidRPr="00B84045" w:rsidRDefault="002E15C3" w:rsidP="0062350B">
      <w:pPr>
        <w:spacing w:line="280" w:lineRule="auto"/>
        <w:rPr>
          <w:rFonts w:cstheme="minorHAnsi"/>
        </w:rPr>
      </w:pPr>
      <w:r w:rsidRPr="00B84045">
        <w:rPr>
          <w:rFonts w:cstheme="minorHAnsi"/>
          <w:lang w:val="es-ES_tradnl"/>
        </w:rPr>
        <w:t>El Departamento del Medio Ambiente de Nuevo México (Departament</w:t>
      </w:r>
      <w:r w:rsidR="0062350B" w:rsidRPr="00B84045">
        <w:rPr>
          <w:rFonts w:cstheme="minorHAnsi"/>
          <w:lang w:val="es-ES_tradnl"/>
        </w:rPr>
        <w:t>o) ha recibido una solicitud de licencia para</w:t>
      </w:r>
      <w:r w:rsidRPr="00B84045">
        <w:rPr>
          <w:rFonts w:cstheme="minorHAnsi"/>
          <w:lang w:val="es-ES_tradnl"/>
        </w:rPr>
        <w:t xml:space="preserve"> materiales radioactivos de</w:t>
      </w:r>
      <w:r w:rsidR="0062350B" w:rsidRPr="00B84045">
        <w:rPr>
          <w:rFonts w:cstheme="minorHAnsi"/>
          <w:lang w:val="es-ES_tradnl"/>
        </w:rPr>
        <w:t xml:space="preserve"> parte de</w:t>
      </w:r>
      <w:r w:rsidR="00251B8F" w:rsidRPr="00B84045">
        <w:rPr>
          <w:rFonts w:cstheme="minorHAnsi"/>
          <w:noProof/>
        </w:rPr>
        <w:t xml:space="preserve"> </w:t>
      </w:r>
      <w:r w:rsidR="00B84045" w:rsidRPr="00B84045">
        <w:rPr>
          <w:rFonts w:eastAsia="Times New Roman" w:cstheme="minorHAnsi"/>
        </w:rPr>
        <w:t>Tellico Inc., dba Glass Rite</w:t>
      </w:r>
      <w:r w:rsidR="00B84045" w:rsidRPr="00B84045">
        <w:rPr>
          <w:rFonts w:cstheme="minorHAnsi"/>
          <w:lang w:val="es-ES_tradnl"/>
        </w:rPr>
        <w:t xml:space="preserve"> </w:t>
      </w:r>
      <w:r w:rsidRPr="00B84045">
        <w:rPr>
          <w:rFonts w:cstheme="minorHAnsi"/>
          <w:lang w:val="es-ES_tradnl"/>
        </w:rPr>
        <w:t>para el almacenamiento y el us</w:t>
      </w:r>
      <w:bookmarkStart w:id="0" w:name="_Hlk530120037"/>
      <w:r w:rsidR="00585291" w:rsidRPr="00B84045">
        <w:rPr>
          <w:rFonts w:cstheme="minorHAnsi"/>
          <w:lang w:val="es-ES_tradnl"/>
        </w:rPr>
        <w:t>o de materiale</w:t>
      </w:r>
      <w:r w:rsidR="00F0315E" w:rsidRPr="00B84045">
        <w:rPr>
          <w:rFonts w:cstheme="minorHAnsi"/>
          <w:lang w:val="es-ES_tradnl"/>
        </w:rPr>
        <w:t>s radioactivos en</w:t>
      </w:r>
      <w:r w:rsidR="00E233DD" w:rsidRPr="00B84045">
        <w:rPr>
          <w:rFonts w:cstheme="minorHAnsi"/>
          <w:lang w:val="es-ES_tradnl"/>
        </w:rPr>
        <w:t xml:space="preserve"> </w:t>
      </w:r>
      <w:r w:rsidR="00B84045">
        <w:rPr>
          <w:rFonts w:cstheme="minorHAnsi"/>
          <w:lang w:val="es-ES_tradnl"/>
        </w:rPr>
        <w:t>808 Gibson SE, Albuquerque, NM 87102</w:t>
      </w:r>
      <w:r w:rsidR="00AD3D85" w:rsidRPr="00B84045">
        <w:rPr>
          <w:rFonts w:cstheme="minorHAnsi"/>
          <w:lang w:val="es-ES_tradnl"/>
        </w:rPr>
        <w:t xml:space="preserve">. </w:t>
      </w:r>
      <w:bookmarkStart w:id="1" w:name="_GoBack"/>
      <w:bookmarkEnd w:id="0"/>
      <w:bookmarkEnd w:id="1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tKwFAKVSmMs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51B8F"/>
    <w:rsid w:val="002E15C3"/>
    <w:rsid w:val="00317E6F"/>
    <w:rsid w:val="00324E32"/>
    <w:rsid w:val="00344485"/>
    <w:rsid w:val="00351077"/>
    <w:rsid w:val="00377195"/>
    <w:rsid w:val="00377E07"/>
    <w:rsid w:val="003A563D"/>
    <w:rsid w:val="00431C66"/>
    <w:rsid w:val="004F6E94"/>
    <w:rsid w:val="00583C17"/>
    <w:rsid w:val="00585291"/>
    <w:rsid w:val="005C6829"/>
    <w:rsid w:val="005D249B"/>
    <w:rsid w:val="00606E67"/>
    <w:rsid w:val="00620B7C"/>
    <w:rsid w:val="0062350B"/>
    <w:rsid w:val="00642A7A"/>
    <w:rsid w:val="006A50F3"/>
    <w:rsid w:val="006E2055"/>
    <w:rsid w:val="00733461"/>
    <w:rsid w:val="00764B61"/>
    <w:rsid w:val="00834576"/>
    <w:rsid w:val="00846082"/>
    <w:rsid w:val="0088045A"/>
    <w:rsid w:val="00905044"/>
    <w:rsid w:val="00995A1F"/>
    <w:rsid w:val="009A6795"/>
    <w:rsid w:val="00A45861"/>
    <w:rsid w:val="00AD3D85"/>
    <w:rsid w:val="00AD7AC7"/>
    <w:rsid w:val="00B84045"/>
    <w:rsid w:val="00B972A1"/>
    <w:rsid w:val="00CA3ED3"/>
    <w:rsid w:val="00CA4A4C"/>
    <w:rsid w:val="00CB6F68"/>
    <w:rsid w:val="00D17F5C"/>
    <w:rsid w:val="00DB05A8"/>
    <w:rsid w:val="00E233DD"/>
    <w:rsid w:val="00E64857"/>
    <w:rsid w:val="00EB00C5"/>
    <w:rsid w:val="00F0315E"/>
    <w:rsid w:val="00F20C46"/>
    <w:rsid w:val="00F26A5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A4C80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Victor Diaz</cp:lastModifiedBy>
  <cp:revision>2</cp:revision>
  <cp:lastPrinted>2020-03-24T22:22:00Z</cp:lastPrinted>
  <dcterms:created xsi:type="dcterms:W3CDTF">2020-04-17T19:54:00Z</dcterms:created>
  <dcterms:modified xsi:type="dcterms:W3CDTF">2020-04-17T19:54:00Z</dcterms:modified>
</cp:coreProperties>
</file>